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609473" cy="217530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9146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63251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894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2967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5225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6400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4678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66517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65128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8567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0736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7931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30532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45237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обко Александр Дмитриевич</dc:creator>
  <dc:language>ru-RU</dc:language>
  <cp:keywords/>
  <dcterms:created xsi:type="dcterms:W3CDTF">2024-06-03T09:02:07Z</dcterms:created>
  <dcterms:modified xsi:type="dcterms:W3CDTF">2024-06-03T09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